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0664" w:rsidRPr="007D0664" w:rsidRDefault="007D0664" w:rsidP="007D066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Öğrenci No</w:t>
      </w:r>
      <w:r w:rsidRPr="007D0664">
        <w:rPr>
          <w:rFonts w:ascii="Times New Roman" w:hAnsi="Times New Roman" w:cs="Times New Roman"/>
          <w:sz w:val="24"/>
          <w:szCs w:val="24"/>
        </w:rPr>
        <w:tab/>
        <w:t>: 19020</w:t>
      </w:r>
      <w:r w:rsidR="00D36F59">
        <w:rPr>
          <w:rFonts w:ascii="Times New Roman" w:hAnsi="Times New Roman" w:cs="Times New Roman"/>
          <w:sz w:val="24"/>
          <w:szCs w:val="24"/>
        </w:rPr>
        <w:t>000</w:t>
      </w:r>
      <w:r w:rsidR="00750E03">
        <w:rPr>
          <w:rFonts w:ascii="Times New Roman" w:hAnsi="Times New Roman" w:cs="Times New Roman"/>
          <w:sz w:val="24"/>
          <w:szCs w:val="24"/>
        </w:rPr>
        <w:t>0</w:t>
      </w:r>
      <w:bookmarkStart w:id="0" w:name="_GoBack"/>
      <w:bookmarkEnd w:id="0"/>
    </w:p>
    <w:p w:rsidR="007D0664" w:rsidRPr="007D0664" w:rsidRDefault="007D0664" w:rsidP="007D066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Adı Soyadı</w:t>
      </w:r>
      <w:r w:rsidRPr="007D0664">
        <w:rPr>
          <w:rFonts w:ascii="Times New Roman" w:hAnsi="Times New Roman" w:cs="Times New Roman"/>
          <w:sz w:val="24"/>
          <w:szCs w:val="24"/>
        </w:rPr>
        <w:tab/>
        <w:t>: Volkan Ateş</w:t>
      </w:r>
    </w:p>
    <w:p w:rsidR="007D0664" w:rsidRPr="007D0664" w:rsidRDefault="007D0664" w:rsidP="007D066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Bölüm</w:t>
      </w:r>
      <w:r w:rsidRPr="007D0664">
        <w:rPr>
          <w:rFonts w:ascii="Times New Roman" w:hAnsi="Times New Roman" w:cs="Times New Roman"/>
          <w:sz w:val="24"/>
          <w:szCs w:val="24"/>
        </w:rPr>
        <w:tab/>
      </w:r>
      <w:r w:rsidRPr="007D0664">
        <w:rPr>
          <w:rFonts w:ascii="Times New Roman" w:hAnsi="Times New Roman" w:cs="Times New Roman"/>
          <w:sz w:val="24"/>
          <w:szCs w:val="24"/>
        </w:rPr>
        <w:tab/>
        <w:t>: Elektrik – Elektronik Müh. (NÖ)</w:t>
      </w:r>
    </w:p>
    <w:p w:rsidR="007D0664" w:rsidRPr="007D0664" w:rsidRDefault="007D0664">
      <w:pPr>
        <w:rPr>
          <w:rFonts w:ascii="Times New Roman" w:hAnsi="Times New Roman" w:cs="Times New Roman"/>
        </w:rPr>
      </w:pPr>
    </w:p>
    <w:p w:rsidR="007D0664" w:rsidRPr="007D0664" w:rsidRDefault="007D0664" w:rsidP="007D066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7D0664">
        <w:rPr>
          <w:rFonts w:ascii="Times New Roman" w:hAnsi="Times New Roman" w:cs="Times New Roman"/>
          <w:b/>
          <w:bCs/>
        </w:rPr>
        <w:t xml:space="preserve">Soru 1. </w:t>
      </w:r>
    </w:p>
    <w:p w:rsidR="008A0756" w:rsidRDefault="007D0664" w:rsidP="007D066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İşin insana uyumunu sağlama çabalarında temel öğe ol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“Ergonomik Çalışma Yeri Düzenleme”, beş ana başlık altın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incelen</w:t>
      </w:r>
      <w:r>
        <w:rPr>
          <w:rFonts w:ascii="Times New Roman" w:hAnsi="Times New Roman" w:cs="Times New Roman"/>
          <w:sz w:val="24"/>
          <w:szCs w:val="24"/>
        </w:rPr>
        <w:t xml:space="preserve">mektedir. Aşağıdakilerden hangisi </w:t>
      </w:r>
      <w:r w:rsidR="00E45DC6">
        <w:rPr>
          <w:rFonts w:ascii="Times New Roman" w:hAnsi="Times New Roman" w:cs="Times New Roman"/>
          <w:sz w:val="24"/>
          <w:szCs w:val="24"/>
        </w:rPr>
        <w:t xml:space="preserve">ya da hangileri </w:t>
      </w:r>
      <w:r>
        <w:rPr>
          <w:rFonts w:ascii="Times New Roman" w:hAnsi="Times New Roman" w:cs="Times New Roman"/>
          <w:sz w:val="24"/>
          <w:szCs w:val="24"/>
        </w:rPr>
        <w:t>bu başlıklardan</w:t>
      </w:r>
      <w:r w:rsidR="00E45DC6">
        <w:rPr>
          <w:rFonts w:ascii="Times New Roman" w:hAnsi="Times New Roman" w:cs="Times New Roman"/>
          <w:sz w:val="24"/>
          <w:szCs w:val="24"/>
        </w:rPr>
        <w:t>dır?</w:t>
      </w:r>
    </w:p>
    <w:p w:rsidR="007D0664" w:rsidRPr="007D0664" w:rsidRDefault="007D0664" w:rsidP="007D066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Antropometri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açıdan çalış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yeri düzenleme,</w:t>
      </w:r>
    </w:p>
    <w:p w:rsidR="007D0664" w:rsidRPr="007D0664" w:rsidRDefault="007D0664" w:rsidP="007D066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Fizyolojik açı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çalışma yeri düzenleme,</w:t>
      </w:r>
    </w:p>
    <w:p w:rsidR="007D0664" w:rsidRPr="007D0664" w:rsidRDefault="007D0664" w:rsidP="007D066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Psikolojik açı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çalış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yeri düzenleme,</w:t>
      </w:r>
    </w:p>
    <w:p w:rsidR="007D0664" w:rsidRPr="007D0664" w:rsidRDefault="007D0664" w:rsidP="007D066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0664">
        <w:rPr>
          <w:rFonts w:ascii="Times New Roman" w:hAnsi="Times New Roman" w:cs="Times New Roman"/>
          <w:sz w:val="24"/>
          <w:szCs w:val="24"/>
        </w:rPr>
        <w:t>Enformasyon</w:t>
      </w:r>
      <w:r w:rsidR="00E45DC6"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tekniğine</w:t>
      </w:r>
      <w:r w:rsidR="00E45DC6"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dayalı</w:t>
      </w:r>
      <w:r w:rsidR="00E45DC6"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çalışma</w:t>
      </w:r>
      <w:r w:rsidR="00E45DC6">
        <w:rPr>
          <w:rFonts w:ascii="Times New Roman" w:hAnsi="Times New Roman" w:cs="Times New Roman"/>
          <w:sz w:val="24"/>
          <w:szCs w:val="24"/>
        </w:rPr>
        <w:t xml:space="preserve"> </w:t>
      </w:r>
      <w:r w:rsidRPr="007D0664">
        <w:rPr>
          <w:rFonts w:ascii="Times New Roman" w:hAnsi="Times New Roman" w:cs="Times New Roman"/>
          <w:sz w:val="24"/>
          <w:szCs w:val="24"/>
        </w:rPr>
        <w:t>yeri düzenleme,</w:t>
      </w:r>
    </w:p>
    <w:p w:rsidR="007D0664" w:rsidRPr="00E45DC6" w:rsidRDefault="00E45DC6" w:rsidP="007D066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E45DC6">
        <w:rPr>
          <w:rFonts w:ascii="Times New Roman" w:hAnsi="Times New Roman" w:cs="Times New Roman"/>
          <w:b/>
          <w:bCs/>
          <w:color w:val="FF0000"/>
          <w:sz w:val="24"/>
          <w:szCs w:val="24"/>
        </w:rPr>
        <w:t>Hepsi</w:t>
      </w:r>
    </w:p>
    <w:p w:rsidR="007D0664" w:rsidRDefault="007D0664" w:rsidP="007D066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5DC6" w:rsidRDefault="00E45DC6" w:rsidP="00E45D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7D0664">
        <w:rPr>
          <w:rFonts w:ascii="Times New Roman" w:hAnsi="Times New Roman" w:cs="Times New Roman"/>
          <w:b/>
          <w:bCs/>
        </w:rPr>
        <w:t xml:space="preserve">Soru </w:t>
      </w:r>
      <w:r>
        <w:rPr>
          <w:rFonts w:ascii="Times New Roman" w:hAnsi="Times New Roman" w:cs="Times New Roman"/>
          <w:b/>
          <w:bCs/>
        </w:rPr>
        <w:t>2</w:t>
      </w:r>
      <w:r w:rsidRPr="007D0664">
        <w:rPr>
          <w:rFonts w:ascii="Times New Roman" w:hAnsi="Times New Roman" w:cs="Times New Roman"/>
          <w:b/>
          <w:bCs/>
        </w:rPr>
        <w:t xml:space="preserve">. </w:t>
      </w:r>
    </w:p>
    <w:p w:rsidR="00E45DC6" w:rsidRPr="00E45DC6" w:rsidRDefault="00E45DC6" w:rsidP="00750E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5DC6">
        <w:rPr>
          <w:rFonts w:ascii="Times New Roman" w:hAnsi="Times New Roman" w:cs="Times New Roman"/>
          <w:sz w:val="24"/>
          <w:szCs w:val="24"/>
        </w:rPr>
        <w:t>Ergonomik bir tasarım gerçekleştirilme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5DC6">
        <w:rPr>
          <w:rFonts w:ascii="Times New Roman" w:hAnsi="Times New Roman" w:cs="Times New Roman"/>
          <w:sz w:val="24"/>
          <w:szCs w:val="24"/>
        </w:rPr>
        <w:t>isteniyorsa tüm ihtiyaçların öncesin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5DC6">
        <w:rPr>
          <w:rFonts w:ascii="Times New Roman" w:hAnsi="Times New Roman" w:cs="Times New Roman"/>
          <w:sz w:val="24"/>
          <w:szCs w:val="24"/>
        </w:rPr>
        <w:t>fizyolojik faktörler göz önün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5DC6">
        <w:rPr>
          <w:rFonts w:ascii="Times New Roman" w:hAnsi="Times New Roman" w:cs="Times New Roman"/>
          <w:sz w:val="24"/>
          <w:szCs w:val="24"/>
        </w:rPr>
        <w:t>tutulmalıdır. Fizyolojik faktörl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5DC6">
        <w:rPr>
          <w:rFonts w:ascii="Times New Roman" w:hAnsi="Times New Roman" w:cs="Times New Roman"/>
          <w:sz w:val="24"/>
          <w:szCs w:val="24"/>
        </w:rPr>
        <w:t xml:space="preserve">içerisinde en önemli unsur, </w:t>
      </w:r>
      <w:r>
        <w:rPr>
          <w:rFonts w:ascii="Times New Roman" w:hAnsi="Times New Roman" w:cs="Times New Roman"/>
          <w:sz w:val="24"/>
          <w:szCs w:val="24"/>
        </w:rPr>
        <w:t>aşağıdakilerden hangisi olabilir ?</w:t>
      </w:r>
    </w:p>
    <w:p w:rsidR="00E45DC6" w:rsidRPr="00750E03" w:rsidRDefault="00E45DC6" w:rsidP="00E45DC6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750E03">
        <w:rPr>
          <w:rFonts w:ascii="Times New Roman" w:hAnsi="Times New Roman" w:cs="Times New Roman"/>
          <w:b/>
          <w:bCs/>
          <w:color w:val="FF0000"/>
          <w:sz w:val="24"/>
          <w:szCs w:val="24"/>
        </w:rPr>
        <w:t>İnsan Ölçüleri</w:t>
      </w:r>
    </w:p>
    <w:p w:rsidR="00E45DC6" w:rsidRDefault="00E45DC6" w:rsidP="00E45DC6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kan Ölçüleri</w:t>
      </w:r>
    </w:p>
    <w:p w:rsidR="00E45DC6" w:rsidRDefault="00E45DC6" w:rsidP="00E45DC6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ğeniler</w:t>
      </w:r>
    </w:p>
    <w:p w:rsidR="00E45DC6" w:rsidRDefault="00E45DC6" w:rsidP="00E45DC6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şam Tarzı</w:t>
      </w:r>
    </w:p>
    <w:p w:rsidR="00750E03" w:rsidRPr="007D0664" w:rsidRDefault="00750E03" w:rsidP="00E45DC6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çbiri</w:t>
      </w:r>
    </w:p>
    <w:sectPr w:rsidR="00750E03" w:rsidRPr="007D06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42C97"/>
    <w:multiLevelType w:val="hybridMultilevel"/>
    <w:tmpl w:val="944A49B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64E10"/>
    <w:multiLevelType w:val="hybridMultilevel"/>
    <w:tmpl w:val="BD6670E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FC0D74"/>
    <w:multiLevelType w:val="hybridMultilevel"/>
    <w:tmpl w:val="BD6670E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DUyM7YwNzI0MzBT0lEKTi0uzszPAykwrAUAEKTo5CwAAAA="/>
  </w:docVars>
  <w:rsids>
    <w:rsidRoot w:val="007D0664"/>
    <w:rsid w:val="00006787"/>
    <w:rsid w:val="000639DE"/>
    <w:rsid w:val="000D32F9"/>
    <w:rsid w:val="000F5659"/>
    <w:rsid w:val="0015738D"/>
    <w:rsid w:val="00174D18"/>
    <w:rsid w:val="00230344"/>
    <w:rsid w:val="002E05C9"/>
    <w:rsid w:val="00312326"/>
    <w:rsid w:val="00320495"/>
    <w:rsid w:val="00351828"/>
    <w:rsid w:val="003526C9"/>
    <w:rsid w:val="00417611"/>
    <w:rsid w:val="00503B3D"/>
    <w:rsid w:val="005D7450"/>
    <w:rsid w:val="00647D65"/>
    <w:rsid w:val="006B1C4E"/>
    <w:rsid w:val="00736DD9"/>
    <w:rsid w:val="00750E03"/>
    <w:rsid w:val="007D0664"/>
    <w:rsid w:val="008246A7"/>
    <w:rsid w:val="00842A5C"/>
    <w:rsid w:val="00864DED"/>
    <w:rsid w:val="00890352"/>
    <w:rsid w:val="008924B3"/>
    <w:rsid w:val="008A0756"/>
    <w:rsid w:val="00955B66"/>
    <w:rsid w:val="009873FD"/>
    <w:rsid w:val="00996D3C"/>
    <w:rsid w:val="009C3F63"/>
    <w:rsid w:val="009D2F39"/>
    <w:rsid w:val="009E6F1F"/>
    <w:rsid w:val="009F5A91"/>
    <w:rsid w:val="00A0545A"/>
    <w:rsid w:val="00AD10E7"/>
    <w:rsid w:val="00B15AFA"/>
    <w:rsid w:val="00B3209C"/>
    <w:rsid w:val="00B33ABB"/>
    <w:rsid w:val="00B633FD"/>
    <w:rsid w:val="00B65633"/>
    <w:rsid w:val="00C249AD"/>
    <w:rsid w:val="00CB4292"/>
    <w:rsid w:val="00D03C1A"/>
    <w:rsid w:val="00D36F59"/>
    <w:rsid w:val="00D60AB7"/>
    <w:rsid w:val="00D87486"/>
    <w:rsid w:val="00DE2CF6"/>
    <w:rsid w:val="00E1437D"/>
    <w:rsid w:val="00E45DC6"/>
    <w:rsid w:val="00E648DF"/>
    <w:rsid w:val="00E86366"/>
    <w:rsid w:val="00EB241E"/>
    <w:rsid w:val="00EF2D94"/>
    <w:rsid w:val="00F17019"/>
    <w:rsid w:val="00F46DCE"/>
    <w:rsid w:val="00F9572C"/>
    <w:rsid w:val="00FF59B7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EAE2EB"/>
  <w15:chartTrackingRefBased/>
  <w15:docId w15:val="{B00BE937-4D62-443C-B9F9-7EB2CBC36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D06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u Deniz</dc:creator>
  <cp:keywords/>
  <dc:description/>
  <cp:lastModifiedBy>Duru Deniz</cp:lastModifiedBy>
  <cp:revision>2</cp:revision>
  <dcterms:created xsi:type="dcterms:W3CDTF">2019-11-01T18:07:00Z</dcterms:created>
  <dcterms:modified xsi:type="dcterms:W3CDTF">2019-11-01T18:19:00Z</dcterms:modified>
</cp:coreProperties>
</file>